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6434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8e31ee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1bad4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6:04:31Z</dcterms:created>
  <dcterms:modified xsi:type="dcterms:W3CDTF">2022-01-19T16:04:31Z</dcterms:modified>
</cp:coreProperties>
</file>